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02432C" w14:textId="77777777" w:rsidR="00F94606" w:rsidRDefault="00F94606" w:rsidP="00F94606">
      <w:pPr>
        <w:pStyle w:val="Heading1"/>
      </w:pPr>
      <w:r w:rsidRPr="1FF0E3F9">
        <w:t>Challenge 8: Rubber band powered vehicle</w:t>
      </w:r>
    </w:p>
    <w:p w14:paraId="03C9AE05" w14:textId="2BA9399A" w:rsidR="00086656" w:rsidRDefault="00F81324" w:rsidP="00F94606">
      <w:pPr>
        <w:pStyle w:val="Heading2"/>
      </w:pPr>
      <w:r>
        <w:t>STEM</w:t>
      </w:r>
      <w:r w:rsidR="00F94606">
        <w:t xml:space="preserve"> </w:t>
      </w:r>
      <w:r w:rsidR="00A62E34">
        <w:t>Olympiad</w:t>
      </w:r>
      <w:r w:rsidR="00F94606" w:rsidRPr="00F94606">
        <w:t xml:space="preserve"> </w:t>
      </w:r>
      <w:r w:rsidR="00F94606">
        <w:t xml:space="preserve">– </w:t>
      </w:r>
      <w:r w:rsidR="00F94606">
        <w:t>Stage 4</w:t>
      </w:r>
    </w:p>
    <w:p w14:paraId="39866AF7" w14:textId="6CDE5A80" w:rsidR="00F75D29" w:rsidRDefault="00F61870" w:rsidP="001D7332">
      <w:pPr>
        <w:rPr>
          <w:rFonts w:cs="Arial"/>
          <w:lang w:eastAsia="zh-CN"/>
        </w:rPr>
      </w:pPr>
      <w:r>
        <w:rPr>
          <w:rFonts w:cs="Arial"/>
          <w:noProof/>
          <w:lang w:eastAsia="zh-CN"/>
        </w:rPr>
        <w:drawing>
          <wp:inline distT="0" distB="0" distL="0" distR="0" wp14:anchorId="190B729C" wp14:editId="08887F80">
            <wp:extent cx="6116320" cy="3703320"/>
            <wp:effectExtent l="0" t="0" r="0" b="0"/>
            <wp:docPr id="2" name="Picture 2" descr="Rubber band powered vehicle activity illustr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ubber-band-car-ideas2.png"/>
                    <pic:cNvPicPr/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2DF81" w14:textId="1C3C742D" w:rsidR="00F94606" w:rsidRDefault="00F94606" w:rsidP="00F94606">
      <w:pPr>
        <w:pStyle w:val="Caption"/>
        <w:rPr>
          <w:rFonts w:cs="Arial"/>
          <w:lang w:eastAsia="zh-CN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Rubber band powered vehicle activity illustration</w:t>
      </w:r>
    </w:p>
    <w:p w14:paraId="5297B3DF" w14:textId="2A47DB35" w:rsidR="0087650F" w:rsidRPr="001D7332" w:rsidRDefault="00D977B5" w:rsidP="001D7332">
      <w:pPr>
        <w:rPr>
          <w:rFonts w:cs="Arial"/>
          <w:lang w:eastAsia="zh-CN"/>
        </w:rPr>
      </w:pPr>
      <w:r w:rsidRPr="00D977B5">
        <w:rPr>
          <w:rFonts w:cs="Arial"/>
          <w:lang w:eastAsia="zh-CN"/>
        </w:rPr>
        <w:t xml:space="preserve">In this challenge you are required to construct </w:t>
      </w:r>
      <w:r w:rsidR="006474AA">
        <w:rPr>
          <w:rFonts w:cs="Arial"/>
          <w:lang w:eastAsia="zh-CN"/>
        </w:rPr>
        <w:t xml:space="preserve">a </w:t>
      </w:r>
      <w:r w:rsidR="00566F08">
        <w:rPr>
          <w:rFonts w:cs="Arial"/>
          <w:lang w:eastAsia="zh-CN"/>
        </w:rPr>
        <w:t>wheeled vehicle that</w:t>
      </w:r>
      <w:r w:rsidR="006474AA">
        <w:rPr>
          <w:rFonts w:cs="Arial"/>
          <w:lang w:eastAsia="zh-CN"/>
        </w:rPr>
        <w:t xml:space="preserve"> </w:t>
      </w:r>
      <w:r w:rsidR="000B4DB3">
        <w:rPr>
          <w:rFonts w:cs="Arial"/>
          <w:lang w:eastAsia="zh-CN"/>
        </w:rPr>
        <w:t xml:space="preserve">uses rubber band energy to propel </w:t>
      </w:r>
      <w:r w:rsidR="00B36E5E">
        <w:rPr>
          <w:rFonts w:cs="Arial"/>
          <w:lang w:eastAsia="zh-CN"/>
        </w:rPr>
        <w:t xml:space="preserve">it </w:t>
      </w:r>
      <w:r w:rsidR="000B4DB3">
        <w:rPr>
          <w:rFonts w:cs="Arial"/>
          <w:lang w:eastAsia="zh-CN"/>
        </w:rPr>
        <w:t>forward</w:t>
      </w:r>
      <w:r w:rsidR="00BD2E4B">
        <w:rPr>
          <w:rFonts w:cs="Arial"/>
          <w:lang w:eastAsia="zh-CN"/>
        </w:rPr>
        <w:t>.</w:t>
      </w:r>
    </w:p>
    <w:p w14:paraId="491A596E" w14:textId="77777777" w:rsidR="00782C38" w:rsidRPr="001D7332" w:rsidRDefault="00782C38" w:rsidP="00BD2E4B">
      <w:pPr>
        <w:pStyle w:val="Heading3"/>
      </w:pPr>
      <w:r w:rsidRPr="001D7332">
        <w:t>Outcomes</w:t>
      </w:r>
    </w:p>
    <w:p w14:paraId="12E5B106" w14:textId="77777777" w:rsidR="00782C38" w:rsidRPr="00353921" w:rsidRDefault="00782C38" w:rsidP="00782C38">
      <w:pPr>
        <w:pStyle w:val="ListBullet"/>
        <w:numPr>
          <w:ilvl w:val="0"/>
          <w:numId w:val="1"/>
        </w:numPr>
        <w:rPr>
          <w:b/>
          <w:bCs/>
          <w:lang w:eastAsia="zh-CN"/>
        </w:rPr>
      </w:pPr>
      <w:r w:rsidRPr="00F81324">
        <w:rPr>
          <w:rStyle w:val="Strong"/>
          <w:lang w:eastAsia="zh-CN"/>
        </w:rPr>
        <w:t>SC4-8WS</w:t>
      </w:r>
      <w:r>
        <w:rPr>
          <w:lang w:eastAsia="zh-CN"/>
        </w:rPr>
        <w:t xml:space="preserve"> s</w:t>
      </w:r>
      <w:r w:rsidRPr="00F81324">
        <w:rPr>
          <w:lang w:eastAsia="zh-CN"/>
        </w:rPr>
        <w:t>elects and uses appropriate strategies, understanding and skills to produce creative and plausible solutions to identified problems</w:t>
      </w:r>
    </w:p>
    <w:p w14:paraId="10C4E16A" w14:textId="77777777" w:rsidR="00782C38" w:rsidRDefault="00F94606" w:rsidP="00782C38">
      <w:pPr>
        <w:rPr>
          <w:rFonts w:cs="Arial"/>
          <w:lang w:eastAsia="zh-CN"/>
        </w:rPr>
      </w:pPr>
      <w:hyperlink r:id="rId12" w:history="1">
        <w:r w:rsidR="00782C38" w:rsidRPr="006E38E4">
          <w:rPr>
            <w:rStyle w:val="Hyperlink"/>
            <w:rFonts w:cs="Arial"/>
            <w:lang w:eastAsia="zh-CN"/>
          </w:rPr>
          <w:t>Science Years 7-10 Syllabus (2018)</w:t>
        </w:r>
      </w:hyperlink>
      <w:r w:rsidR="00782C38" w:rsidRPr="001D7332">
        <w:rPr>
          <w:rFonts w:cs="Arial"/>
          <w:lang w:eastAsia="zh-CN"/>
        </w:rPr>
        <w:t xml:space="preserve"> © NSW Education Standards Authority (NESA) for and on behalf of the Crown in right of the State of New South Wales, 20</w:t>
      </w:r>
      <w:r w:rsidR="00782C38">
        <w:rPr>
          <w:rFonts w:cs="Arial"/>
          <w:lang w:eastAsia="zh-CN"/>
        </w:rPr>
        <w:t>18</w:t>
      </w:r>
    </w:p>
    <w:p w14:paraId="16CEBA70" w14:textId="77777777" w:rsidR="00782C38" w:rsidRPr="00F81324" w:rsidRDefault="00782C38" w:rsidP="00782C38">
      <w:pPr>
        <w:pStyle w:val="ListBullet"/>
        <w:numPr>
          <w:ilvl w:val="0"/>
          <w:numId w:val="1"/>
        </w:numPr>
        <w:rPr>
          <w:rFonts w:cs="Arial"/>
          <w:lang w:eastAsia="zh-CN"/>
        </w:rPr>
      </w:pPr>
      <w:r w:rsidRPr="00F81324">
        <w:rPr>
          <w:rStyle w:val="Strong"/>
          <w:lang w:eastAsia="zh-CN"/>
        </w:rPr>
        <w:t>TE4-1DP</w:t>
      </w:r>
      <w:r>
        <w:rPr>
          <w:lang w:eastAsia="zh-CN"/>
        </w:rPr>
        <w:t xml:space="preserve"> </w:t>
      </w:r>
      <w:r w:rsidRPr="00F81324">
        <w:rPr>
          <w:lang w:eastAsia="zh-CN"/>
        </w:rPr>
        <w:t>designs, communicates and evaluates innovative ideas and creative solutions to authentic problems or opportunities</w:t>
      </w:r>
    </w:p>
    <w:p w14:paraId="13D30EC4" w14:textId="77777777" w:rsidR="00782C38" w:rsidRDefault="00F94606" w:rsidP="00782C38">
      <w:pPr>
        <w:rPr>
          <w:rFonts w:cs="Arial"/>
          <w:lang w:eastAsia="zh-CN"/>
        </w:rPr>
      </w:pPr>
      <w:hyperlink r:id="rId13" w:history="1">
        <w:r w:rsidR="00782C38" w:rsidRPr="00826A65">
          <w:rPr>
            <w:rStyle w:val="Hyperlink"/>
            <w:rFonts w:cs="Arial"/>
            <w:lang w:eastAsia="zh-CN"/>
          </w:rPr>
          <w:t>Technology Mandatory Years 7-8 Syllabus (2017)</w:t>
        </w:r>
      </w:hyperlink>
      <w:r w:rsidR="00782C38" w:rsidRPr="001D7332">
        <w:rPr>
          <w:rFonts w:cs="Arial"/>
          <w:lang w:eastAsia="zh-CN"/>
        </w:rPr>
        <w:t xml:space="preserve"> © NSW Education Standards Authority (NESA) for and on behalf of the Crown in right of the State of New South Wales, 20</w:t>
      </w:r>
      <w:r w:rsidR="00782C38">
        <w:rPr>
          <w:rFonts w:cs="Arial"/>
          <w:lang w:eastAsia="zh-CN"/>
        </w:rPr>
        <w:t>17</w:t>
      </w:r>
    </w:p>
    <w:p w14:paraId="0698C845" w14:textId="4D47A584" w:rsidR="00AE4331" w:rsidRDefault="000562D2" w:rsidP="00BD2E4B">
      <w:pPr>
        <w:pStyle w:val="Heading3"/>
      </w:pPr>
      <w:r>
        <w:t>Resources required</w:t>
      </w:r>
    </w:p>
    <w:p w14:paraId="7A316523" w14:textId="39BF4146" w:rsidR="00D977B5" w:rsidRDefault="006532D5" w:rsidP="00D977B5">
      <w:pPr>
        <w:pStyle w:val="ListBullet"/>
      </w:pPr>
      <w:r>
        <w:t>C</w:t>
      </w:r>
      <w:r w:rsidR="00294647">
        <w:t>orrugated c</w:t>
      </w:r>
      <w:r>
        <w:t>ardboard or paddle pop sticks</w:t>
      </w:r>
    </w:p>
    <w:p w14:paraId="0FAB4769" w14:textId="2A432CE2" w:rsidR="006532D5" w:rsidRDefault="006532D5" w:rsidP="00D977B5">
      <w:pPr>
        <w:pStyle w:val="ListBullet"/>
      </w:pPr>
      <w:r>
        <w:t>2 straws</w:t>
      </w:r>
    </w:p>
    <w:p w14:paraId="6E1DB6C9" w14:textId="4DA511A1" w:rsidR="006532D5" w:rsidRDefault="006532D5" w:rsidP="00D977B5">
      <w:pPr>
        <w:pStyle w:val="ListBullet"/>
      </w:pPr>
      <w:r>
        <w:t>2 wooden skewers</w:t>
      </w:r>
      <w:r w:rsidR="00E51FCC">
        <w:t xml:space="preserve"> (or suitable rods for the axles if you have them)</w:t>
      </w:r>
    </w:p>
    <w:p w14:paraId="5F0F04C8" w14:textId="3BA64C49" w:rsidR="006532D5" w:rsidRDefault="006532D5" w:rsidP="00D977B5">
      <w:pPr>
        <w:pStyle w:val="ListBullet"/>
      </w:pPr>
      <w:r>
        <w:t>4 wheels (these can be</w:t>
      </w:r>
      <w:r w:rsidR="00687004">
        <w:t xml:space="preserve"> </w:t>
      </w:r>
      <w:r w:rsidR="00566F08">
        <w:t xml:space="preserve">cardboard, </w:t>
      </w:r>
      <w:r w:rsidR="00687004">
        <w:t xml:space="preserve">CD’s, bottle caps or </w:t>
      </w:r>
      <w:r w:rsidR="4340C8CC">
        <w:t xml:space="preserve">purpose made </w:t>
      </w:r>
      <w:r>
        <w:t>wheels if you have them)</w:t>
      </w:r>
    </w:p>
    <w:p w14:paraId="7AC4E5EE" w14:textId="746A3C11" w:rsidR="006532D5" w:rsidRDefault="006532D5" w:rsidP="00D977B5">
      <w:pPr>
        <w:pStyle w:val="ListBullet"/>
      </w:pPr>
      <w:r>
        <w:t>An assortment of rubber bands</w:t>
      </w:r>
    </w:p>
    <w:p w14:paraId="2A8F3FCE" w14:textId="167C8BFE" w:rsidR="0022440A" w:rsidRDefault="0022440A" w:rsidP="00D977B5">
      <w:pPr>
        <w:pStyle w:val="ListBullet"/>
      </w:pPr>
      <w:r>
        <w:t>Paper clip</w:t>
      </w:r>
    </w:p>
    <w:p w14:paraId="3EB9BAB9" w14:textId="765FEC4E" w:rsidR="006532D5" w:rsidRDefault="002F1046" w:rsidP="00D977B5">
      <w:pPr>
        <w:pStyle w:val="ListBullet"/>
      </w:pPr>
      <w:r>
        <w:t>Masking tape</w:t>
      </w:r>
    </w:p>
    <w:p w14:paraId="278E4A58" w14:textId="64022F4F" w:rsidR="006532D5" w:rsidRDefault="006532D5" w:rsidP="006532D5">
      <w:pPr>
        <w:pStyle w:val="ListBullet"/>
      </w:pPr>
      <w:r>
        <w:t>Scissors</w:t>
      </w:r>
    </w:p>
    <w:p w14:paraId="42DDD5E5" w14:textId="2C006424" w:rsidR="0022440A" w:rsidRDefault="0022440A" w:rsidP="006532D5">
      <w:pPr>
        <w:pStyle w:val="ListBullet"/>
      </w:pPr>
      <w:r>
        <w:t>Optional: hot glue gun</w:t>
      </w:r>
    </w:p>
    <w:p w14:paraId="351FA580" w14:textId="5CED3B2F" w:rsidR="00D977B5" w:rsidRDefault="004A3E2E" w:rsidP="00D977B5">
      <w:pPr>
        <w:pStyle w:val="ListBullet"/>
      </w:pPr>
      <w:r>
        <w:t>NASA</w:t>
      </w:r>
      <w:r w:rsidR="00D977B5">
        <w:t xml:space="preserve"> video </w:t>
      </w:r>
      <w:hyperlink r:id="rId14" w:history="1">
        <w:r w:rsidR="003D7919">
          <w:rPr>
            <w:rStyle w:val="Hyperlink"/>
          </w:rPr>
          <w:t>kinetic and potential energy</w:t>
        </w:r>
      </w:hyperlink>
    </w:p>
    <w:p w14:paraId="38F44C5D" w14:textId="77777777" w:rsidR="00F80629" w:rsidRDefault="00F80629" w:rsidP="00F80629">
      <w:pPr>
        <w:pStyle w:val="Heading3"/>
      </w:pPr>
      <w:r>
        <w:t>Glossary</w:t>
      </w:r>
    </w:p>
    <w:p w14:paraId="0F225A77" w14:textId="564190CD" w:rsidR="00F80629" w:rsidRDefault="00F80629" w:rsidP="00F80629">
      <w:r w:rsidRPr="000E0504">
        <w:t>To assist with your understanding of the task, define the following terms in the table below.</w:t>
      </w:r>
    </w:p>
    <w:p w14:paraId="2C5CF9FE" w14:textId="77B44DE0" w:rsidR="00F94606" w:rsidRPr="000E0504" w:rsidRDefault="00F94606" w:rsidP="00F94606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Glossary</w:t>
      </w:r>
    </w:p>
    <w:tbl>
      <w:tblPr>
        <w:tblStyle w:val="Tableheader"/>
        <w:tblW w:w="0" w:type="auto"/>
        <w:tblLook w:val="0420" w:firstRow="1" w:lastRow="0" w:firstColumn="0" w:lastColumn="0" w:noHBand="0" w:noVBand="1"/>
        <w:tblCaption w:val="Glossary table"/>
        <w:tblDescription w:val="A two column table for students to record definitions. The first column has terms listed and the second column has been left blank for students to write the definitions."/>
      </w:tblPr>
      <w:tblGrid>
        <w:gridCol w:w="2268"/>
        <w:gridCol w:w="6908"/>
      </w:tblGrid>
      <w:tr w:rsidR="00F80629" w14:paraId="58B38983" w14:textId="77777777" w:rsidTr="00741B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0"/>
        </w:trPr>
        <w:tc>
          <w:tcPr>
            <w:tcW w:w="2268" w:type="dxa"/>
          </w:tcPr>
          <w:p w14:paraId="33F53011" w14:textId="77777777" w:rsidR="00F80629" w:rsidRDefault="00F80629" w:rsidP="00741BA1">
            <w:pPr>
              <w:spacing w:before="192" w:after="192"/>
            </w:pPr>
            <w:r>
              <w:t>Term</w:t>
            </w:r>
          </w:p>
        </w:tc>
        <w:tc>
          <w:tcPr>
            <w:tcW w:w="6908" w:type="dxa"/>
          </w:tcPr>
          <w:p w14:paraId="6041D5CA" w14:textId="77777777" w:rsidR="00F80629" w:rsidRDefault="00F80629" w:rsidP="00741BA1">
            <w:r>
              <w:t>Definition</w:t>
            </w:r>
          </w:p>
        </w:tc>
      </w:tr>
      <w:tr w:rsidR="00F80629" w14:paraId="41CD1DEE" w14:textId="77777777" w:rsidTr="00741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7AAF4C57" w14:textId="77777777" w:rsidR="00F80629" w:rsidRPr="000E0504" w:rsidRDefault="00F80629" w:rsidP="00741BA1">
            <w:r>
              <w:t>Parallel</w:t>
            </w:r>
          </w:p>
        </w:tc>
        <w:tc>
          <w:tcPr>
            <w:tcW w:w="6908" w:type="dxa"/>
          </w:tcPr>
          <w:p w14:paraId="32109912" w14:textId="77777777" w:rsidR="00F80629" w:rsidRDefault="00F80629" w:rsidP="00741BA1"/>
        </w:tc>
      </w:tr>
      <w:tr w:rsidR="00F80629" w14:paraId="587F413E" w14:textId="77777777" w:rsidTr="00741B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75021DDB" w14:textId="77777777" w:rsidR="00F80629" w:rsidRPr="000E0504" w:rsidRDefault="00F80629" w:rsidP="00741BA1">
            <w:r>
              <w:t>Chassis</w:t>
            </w:r>
          </w:p>
        </w:tc>
        <w:tc>
          <w:tcPr>
            <w:tcW w:w="6908" w:type="dxa"/>
          </w:tcPr>
          <w:p w14:paraId="6D405810" w14:textId="77777777" w:rsidR="00F80629" w:rsidRDefault="00F80629" w:rsidP="00741BA1"/>
        </w:tc>
      </w:tr>
      <w:tr w:rsidR="00F80629" w14:paraId="3B374DB5" w14:textId="77777777" w:rsidTr="00741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24F6C2DD" w14:textId="77777777" w:rsidR="00F80629" w:rsidRPr="000E0504" w:rsidRDefault="00F80629" w:rsidP="00741BA1">
            <w:r>
              <w:t>Axle</w:t>
            </w:r>
          </w:p>
        </w:tc>
        <w:tc>
          <w:tcPr>
            <w:tcW w:w="6908" w:type="dxa"/>
          </w:tcPr>
          <w:p w14:paraId="299E5BDF" w14:textId="77777777" w:rsidR="00F80629" w:rsidRDefault="00F80629" w:rsidP="00741BA1"/>
        </w:tc>
      </w:tr>
      <w:tr w:rsidR="00F80629" w14:paraId="7E007E3A" w14:textId="77777777" w:rsidTr="00741B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53ACEE79" w14:textId="77777777" w:rsidR="00F80629" w:rsidRPr="000E0504" w:rsidRDefault="00F80629" w:rsidP="00741BA1">
            <w:r w:rsidRPr="000E0504">
              <w:t>Kinetic energy</w:t>
            </w:r>
          </w:p>
        </w:tc>
        <w:tc>
          <w:tcPr>
            <w:tcW w:w="6908" w:type="dxa"/>
          </w:tcPr>
          <w:p w14:paraId="2C456A01" w14:textId="77777777" w:rsidR="00F80629" w:rsidRDefault="00F80629" w:rsidP="00741BA1"/>
        </w:tc>
      </w:tr>
      <w:tr w:rsidR="00F80629" w14:paraId="43FAABD1" w14:textId="77777777" w:rsidTr="00741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73F77D6A" w14:textId="77777777" w:rsidR="00F80629" w:rsidRPr="000E0504" w:rsidRDefault="00F80629" w:rsidP="00741BA1">
            <w:r w:rsidRPr="000E0504">
              <w:t>Potential energy</w:t>
            </w:r>
          </w:p>
        </w:tc>
        <w:tc>
          <w:tcPr>
            <w:tcW w:w="6908" w:type="dxa"/>
          </w:tcPr>
          <w:p w14:paraId="78933F92" w14:textId="77777777" w:rsidR="00F80629" w:rsidRDefault="00F80629" w:rsidP="00741BA1"/>
        </w:tc>
      </w:tr>
      <w:tr w:rsidR="00F80629" w14:paraId="7595C899" w14:textId="77777777" w:rsidTr="00741B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029E3A6F" w14:textId="77777777" w:rsidR="00F80629" w:rsidRPr="000E0504" w:rsidRDefault="00F80629" w:rsidP="00741BA1">
            <w:r>
              <w:t>Force</w:t>
            </w:r>
          </w:p>
        </w:tc>
        <w:tc>
          <w:tcPr>
            <w:tcW w:w="6908" w:type="dxa"/>
          </w:tcPr>
          <w:p w14:paraId="0B346F12" w14:textId="77777777" w:rsidR="00F80629" w:rsidRDefault="00F80629" w:rsidP="00741BA1"/>
        </w:tc>
      </w:tr>
      <w:tr w:rsidR="00F80629" w14:paraId="279C1DF9" w14:textId="77777777" w:rsidTr="00741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0E3D9C39" w14:textId="77777777" w:rsidR="00F80629" w:rsidRDefault="00F80629" w:rsidP="00741BA1">
            <w:r>
              <w:lastRenderedPageBreak/>
              <w:t>Work</w:t>
            </w:r>
          </w:p>
        </w:tc>
        <w:tc>
          <w:tcPr>
            <w:tcW w:w="6908" w:type="dxa"/>
          </w:tcPr>
          <w:p w14:paraId="6C9EEAA1" w14:textId="77777777" w:rsidR="00F80629" w:rsidRDefault="00F80629" w:rsidP="00741BA1"/>
        </w:tc>
      </w:tr>
      <w:tr w:rsidR="00F80629" w14:paraId="2B6F7449" w14:textId="77777777" w:rsidTr="00741B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2B369A1F" w14:textId="77777777" w:rsidR="00F80629" w:rsidRPr="000E0504" w:rsidRDefault="00F80629" w:rsidP="00741BA1">
            <w:r w:rsidRPr="000E0504">
              <w:t>Simple machine</w:t>
            </w:r>
          </w:p>
        </w:tc>
        <w:tc>
          <w:tcPr>
            <w:tcW w:w="6908" w:type="dxa"/>
          </w:tcPr>
          <w:p w14:paraId="68C367BC" w14:textId="77777777" w:rsidR="00F80629" w:rsidRDefault="00F80629" w:rsidP="00741BA1"/>
        </w:tc>
      </w:tr>
    </w:tbl>
    <w:p w14:paraId="64CC9962" w14:textId="18E2455D" w:rsidR="000562D2" w:rsidRDefault="000562D2" w:rsidP="00BD2E4B">
      <w:pPr>
        <w:pStyle w:val="Heading3"/>
      </w:pPr>
      <w:r>
        <w:t>Directions to students</w:t>
      </w:r>
    </w:p>
    <w:p w14:paraId="38798548" w14:textId="7A403485" w:rsidR="00D977B5" w:rsidRPr="000E0504" w:rsidRDefault="00D977B5" w:rsidP="000E0504">
      <w:pPr>
        <w:pStyle w:val="ListNumber"/>
      </w:pPr>
      <w:r w:rsidRPr="000E0504">
        <w:t xml:space="preserve">Watch the </w:t>
      </w:r>
      <w:r w:rsidR="00566F08" w:rsidRPr="000E0504">
        <w:t>NASA video</w:t>
      </w:r>
      <w:r w:rsidR="00E51FCC">
        <w:t xml:space="preserve"> on</w:t>
      </w:r>
      <w:r w:rsidR="000E0504">
        <w:t xml:space="preserve"> </w:t>
      </w:r>
      <w:hyperlink r:id="rId15" w:tgtFrame="_blank" w:history="1">
        <w:r w:rsidR="000E0504">
          <w:rPr>
            <w:rStyle w:val="Hyperlink"/>
          </w:rPr>
          <w:t>kinetic and potential energy</w:t>
        </w:r>
      </w:hyperlink>
      <w:r w:rsidR="000E0504">
        <w:t xml:space="preserve"> </w:t>
      </w:r>
      <w:r w:rsidR="002F1046" w:rsidRPr="000E0504">
        <w:t xml:space="preserve">(duration 2:49) </w:t>
      </w:r>
      <w:r w:rsidR="00566F08" w:rsidRPr="000E0504">
        <w:t>to</w:t>
      </w:r>
      <w:r w:rsidR="000E0504">
        <w:t xml:space="preserve"> </w:t>
      </w:r>
      <w:r w:rsidR="00566F08" w:rsidRPr="000E0504">
        <w:t>learn about the energy</w:t>
      </w:r>
      <w:r w:rsidR="000E0504">
        <w:t xml:space="preserve"> </w:t>
      </w:r>
      <w:r w:rsidR="00566F08" w:rsidRPr="000E0504">
        <w:t>that will propel your vehicle.</w:t>
      </w:r>
    </w:p>
    <w:p w14:paraId="28FAF718" w14:textId="0C2BD9CA" w:rsidR="00D977B5" w:rsidRPr="000E0504" w:rsidRDefault="00DB3855" w:rsidP="000E0504">
      <w:pPr>
        <w:pStyle w:val="ListNumber"/>
      </w:pPr>
      <w:r w:rsidRPr="000E0504">
        <w:t xml:space="preserve">Construct </w:t>
      </w:r>
      <w:r w:rsidR="00E7480C" w:rsidRPr="000E0504">
        <w:t>a</w:t>
      </w:r>
      <w:r w:rsidRPr="000E0504">
        <w:t xml:space="preserve"> rubber band vehicle</w:t>
      </w:r>
      <w:r w:rsidR="004B3223" w:rsidRPr="000E0504">
        <w:t xml:space="preserve"> using these suggested instructions (students can change the design following the first speed test)</w:t>
      </w:r>
      <w:r w:rsidR="00E51FCC">
        <w:t>.</w:t>
      </w:r>
    </w:p>
    <w:p w14:paraId="5678991C" w14:textId="5A7FF90E" w:rsidR="00342596" w:rsidRPr="000E0504" w:rsidRDefault="00E7480C" w:rsidP="00131EFC">
      <w:pPr>
        <w:pStyle w:val="ListNumber2"/>
        <w:ind w:left="1134" w:hanging="482"/>
      </w:pPr>
      <w:r>
        <w:t xml:space="preserve">Create a </w:t>
      </w:r>
      <w:r w:rsidR="00D21BA6">
        <w:t>chassis</w:t>
      </w:r>
      <w:r>
        <w:t xml:space="preserve"> for your vehicle in a </w:t>
      </w:r>
      <w:r w:rsidR="004B3223">
        <w:t>rectangular</w:t>
      </w:r>
      <w:r>
        <w:t xml:space="preserve"> shape</w:t>
      </w:r>
      <w:r w:rsidR="000E0504">
        <w:t>.</w:t>
      </w:r>
      <w:r w:rsidR="00131EFC">
        <w:t xml:space="preserve"> This can be modified later but the important thing to have is two places for the axles to be attached parallel to each other.</w:t>
      </w:r>
    </w:p>
    <w:p w14:paraId="3567F2FB" w14:textId="6FF8E9D8" w:rsidR="00131EFC" w:rsidRDefault="00342596" w:rsidP="00105E9C">
      <w:pPr>
        <w:pStyle w:val="ListNumber2"/>
        <w:ind w:left="1134" w:hanging="482"/>
      </w:pPr>
      <w:r w:rsidRPr="000E0504">
        <w:t>Cut a straw into</w:t>
      </w:r>
      <w:r w:rsidR="000E0504">
        <w:t xml:space="preserve"> </w:t>
      </w:r>
      <w:r w:rsidRPr="000E0504">
        <w:t>four</w:t>
      </w:r>
      <w:r w:rsidR="00131EFC">
        <w:t xml:space="preserve"> equal</w:t>
      </w:r>
      <w:r w:rsidR="000E0504">
        <w:t xml:space="preserve"> </w:t>
      </w:r>
      <w:r w:rsidRPr="000E0504">
        <w:t>pieces</w:t>
      </w:r>
      <w:r w:rsidR="000E0504">
        <w:t xml:space="preserve"> </w:t>
      </w:r>
      <w:r w:rsidR="00131EFC">
        <w:t xml:space="preserve">each about three centimetres long. </w:t>
      </w:r>
      <w:r w:rsidR="002F304D">
        <w:t xml:space="preserve">Two pieces at each end of the </w:t>
      </w:r>
      <w:r w:rsidR="00357A73">
        <w:t>chassis</w:t>
      </w:r>
      <w:r w:rsidR="002F304D">
        <w:t xml:space="preserve"> will house each axle. Positioning the straws near the edge of the </w:t>
      </w:r>
      <w:r w:rsidR="00357A73">
        <w:t>chassis</w:t>
      </w:r>
      <w:r w:rsidR="002F304D">
        <w:t xml:space="preserve"> may help ensure the two axles will be parallel</w:t>
      </w:r>
      <w:r w:rsidR="00C14566">
        <w:t xml:space="preserve"> to each other</w:t>
      </w:r>
      <w:r w:rsidR="002F304D">
        <w:t>. A</w:t>
      </w:r>
      <w:r w:rsidR="00131EFC">
        <w:t xml:space="preserve">ttach them with </w:t>
      </w:r>
      <w:r w:rsidR="00895164">
        <w:t xml:space="preserve">masking tape </w:t>
      </w:r>
      <w:r w:rsidR="002F304D">
        <w:t xml:space="preserve">to the underside of the </w:t>
      </w:r>
      <w:r w:rsidR="00357A73">
        <w:t>chassis</w:t>
      </w:r>
      <w:r w:rsidR="002F304D">
        <w:t>.</w:t>
      </w:r>
    </w:p>
    <w:p w14:paraId="014E4302" w14:textId="3D4B0882" w:rsidR="00342596" w:rsidRPr="000E0504" w:rsidRDefault="00131EFC" w:rsidP="00105E9C">
      <w:pPr>
        <w:pStyle w:val="ListNumber2"/>
        <w:ind w:left="1134" w:hanging="482"/>
      </w:pPr>
      <w:r>
        <w:t>T</w:t>
      </w:r>
      <w:r w:rsidR="00342596" w:rsidRPr="000E0504">
        <w:t>hread a skewer through them</w:t>
      </w:r>
      <w:r w:rsidR="000E0504">
        <w:t xml:space="preserve"> </w:t>
      </w:r>
      <w:r w:rsidR="00342596" w:rsidRPr="000E0504">
        <w:t>to create ax</w:t>
      </w:r>
      <w:r>
        <w:t>le</w:t>
      </w:r>
      <w:r w:rsidR="00342596" w:rsidRPr="000E0504">
        <w:t>s.</w:t>
      </w:r>
      <w:r w:rsidR="000E0504">
        <w:t xml:space="preserve"> </w:t>
      </w:r>
      <w:r w:rsidR="00342596" w:rsidRPr="000E0504">
        <w:t>Attach the ax</w:t>
      </w:r>
      <w:r w:rsidR="00B0332F">
        <w:t>le</w:t>
      </w:r>
      <w:r w:rsidR="00342596" w:rsidRPr="000E0504">
        <w:t>s to the body of your car</w:t>
      </w:r>
      <w:r w:rsidR="000E0504">
        <w:t xml:space="preserve"> </w:t>
      </w:r>
      <w:r w:rsidR="00342596" w:rsidRPr="000E0504">
        <w:t xml:space="preserve">by taping the straw (not the skewer) to the underside of the </w:t>
      </w:r>
      <w:r w:rsidR="00357A73">
        <w:t>chassis</w:t>
      </w:r>
      <w:r w:rsidR="00E51FCC">
        <w:t>.</w:t>
      </w:r>
    </w:p>
    <w:p w14:paraId="249BB17D" w14:textId="2B0DBFE6" w:rsidR="00342596" w:rsidRPr="000E0504" w:rsidRDefault="00342596" w:rsidP="00105E9C">
      <w:pPr>
        <w:pStyle w:val="ListNumber2"/>
        <w:ind w:left="1134" w:hanging="482"/>
      </w:pPr>
      <w:r w:rsidRPr="000E0504">
        <w:t>Attach your wheels</w:t>
      </w:r>
      <w:r w:rsidR="000E0504">
        <w:t xml:space="preserve"> </w:t>
      </w:r>
      <w:r w:rsidRPr="000E0504">
        <w:t xml:space="preserve">to the end of the skewers. Make sure they are </w:t>
      </w:r>
      <w:r w:rsidR="00437CC2">
        <w:t xml:space="preserve">secure and </w:t>
      </w:r>
      <w:r w:rsidRPr="000E0504">
        <w:t>not</w:t>
      </w:r>
      <w:r w:rsidR="000E0504">
        <w:t xml:space="preserve"> </w:t>
      </w:r>
      <w:r w:rsidR="00437CC2" w:rsidRPr="000E0504">
        <w:t>wobbly</w:t>
      </w:r>
      <w:r w:rsidRPr="000E0504">
        <w:t xml:space="preserve">. (Note: </w:t>
      </w:r>
      <w:r w:rsidR="0089511A">
        <w:t>i</w:t>
      </w:r>
      <w:r w:rsidRPr="000E0504">
        <w:t>f using CD</w:t>
      </w:r>
      <w:r w:rsidR="0089511A">
        <w:t>s for wheels</w:t>
      </w:r>
      <w:r w:rsidRPr="000E0504">
        <w:t>, you may need to use a piece of sponge or cardboard to secure the ax</w:t>
      </w:r>
      <w:r w:rsidR="0089511A">
        <w:t>le</w:t>
      </w:r>
      <w:r w:rsidRPr="000E0504">
        <w:t xml:space="preserve">s to the middle of the CD. You may </w:t>
      </w:r>
      <w:r w:rsidR="0089511A">
        <w:t xml:space="preserve">also </w:t>
      </w:r>
      <w:r w:rsidRPr="000E0504">
        <w:t>need to add a rubber band around the drive wheels if testing on a smooth surface.</w:t>
      </w:r>
      <w:r w:rsidR="0089511A">
        <w:t>)</w:t>
      </w:r>
    </w:p>
    <w:p w14:paraId="117307E2" w14:textId="7FB6C51F" w:rsidR="00131EFC" w:rsidRDefault="00357A73" w:rsidP="00105E9C">
      <w:pPr>
        <w:pStyle w:val="ListNumber2"/>
        <w:ind w:left="1134" w:hanging="482"/>
      </w:pPr>
      <w:r>
        <w:t>A</w:t>
      </w:r>
      <w:r w:rsidR="007D2BA6">
        <w:t xml:space="preserve">ttach a paper clip to be an anchor point for the rubber band. </w:t>
      </w:r>
      <w:r>
        <w:t>Depending on what you used to make your chassis, i</w:t>
      </w:r>
      <w:r w:rsidR="00131EFC">
        <w:t xml:space="preserve">f your </w:t>
      </w:r>
      <w:r>
        <w:t>chassis</w:t>
      </w:r>
      <w:r w:rsidR="00131EFC">
        <w:t xml:space="preserve"> is made from cardboard, c</w:t>
      </w:r>
      <w:r w:rsidR="00342596" w:rsidRPr="000E0504">
        <w:t>ut a small hole in the middle of the cardboard and bend a paper clip through the hole</w:t>
      </w:r>
      <w:r>
        <w:t xml:space="preserve"> and secure</w:t>
      </w:r>
      <w:r w:rsidR="00342596" w:rsidRPr="000E0504">
        <w:t>.</w:t>
      </w:r>
      <w:r w:rsidR="007D2BA6">
        <w:t xml:space="preserve"> Or if your </w:t>
      </w:r>
      <w:r>
        <w:t>chassis</w:t>
      </w:r>
      <w:r w:rsidR="007D2BA6">
        <w:t xml:space="preserve"> is made from paddle pop sticks glue or tape a paper clip firmly to some point on the </w:t>
      </w:r>
      <w:r>
        <w:t>chassis</w:t>
      </w:r>
      <w:r w:rsidR="007D2BA6">
        <w:t>. The important thing here is to attach the paper clip equally at a distance from the drive axle.</w:t>
      </w:r>
    </w:p>
    <w:p w14:paraId="14CBA4DB" w14:textId="31267032" w:rsidR="00342596" w:rsidRPr="000E0504" w:rsidRDefault="00342596" w:rsidP="00105E9C">
      <w:pPr>
        <w:pStyle w:val="ListNumber2"/>
        <w:ind w:left="1134" w:hanging="482"/>
      </w:pPr>
      <w:r w:rsidRPr="000E0504">
        <w:t>Attach the rubber band using a loop from the ax</w:t>
      </w:r>
      <w:r w:rsidR="00B0332F">
        <w:t>le</w:t>
      </w:r>
      <w:r w:rsidRPr="000E0504">
        <w:t xml:space="preserve"> to the paper clip</w:t>
      </w:r>
      <w:r w:rsidR="00A00BEC">
        <w:t>.</w:t>
      </w:r>
    </w:p>
    <w:p w14:paraId="053EF850" w14:textId="2E40C8D9" w:rsidR="00342596" w:rsidRPr="000E0504" w:rsidRDefault="00342596" w:rsidP="00105E9C">
      <w:pPr>
        <w:pStyle w:val="ListNumber2"/>
        <w:ind w:left="1134" w:hanging="482"/>
      </w:pPr>
      <w:r w:rsidRPr="000E0504">
        <w:t xml:space="preserve">Wind and </w:t>
      </w:r>
      <w:r w:rsidR="002F304D">
        <w:t>rotate</w:t>
      </w:r>
      <w:r w:rsidRPr="000E0504">
        <w:t xml:space="preserve"> the wheels (and the ax</w:t>
      </w:r>
      <w:r w:rsidR="00105E9C">
        <w:t>le</w:t>
      </w:r>
      <w:r w:rsidRPr="000E0504">
        <w:t>) that the rubber band is attached to until the rubber band is taut and is wrapped around the ax</w:t>
      </w:r>
      <w:r w:rsidR="00A114F9">
        <w:t>le</w:t>
      </w:r>
      <w:r w:rsidR="000E0504">
        <w:t xml:space="preserve"> </w:t>
      </w:r>
      <w:r w:rsidRPr="000E0504">
        <w:t>a number of</w:t>
      </w:r>
      <w:r w:rsidR="000E0504">
        <w:t xml:space="preserve"> </w:t>
      </w:r>
      <w:r w:rsidRPr="000E0504">
        <w:t>times.</w:t>
      </w:r>
    </w:p>
    <w:p w14:paraId="30168091" w14:textId="3D50E380" w:rsidR="00342596" w:rsidRPr="000E0504" w:rsidRDefault="00342596" w:rsidP="00105E9C">
      <w:pPr>
        <w:pStyle w:val="ListNumber2"/>
        <w:ind w:left="1134" w:hanging="482"/>
      </w:pPr>
      <w:r w:rsidRPr="000E0504">
        <w:t>Put your car down on the ground and make sure the area is clear</w:t>
      </w:r>
      <w:r w:rsidR="007D2BA6">
        <w:t xml:space="preserve"> before r</w:t>
      </w:r>
      <w:r w:rsidRPr="000E0504">
        <w:t>eleas</w:t>
      </w:r>
      <w:r w:rsidR="007D2BA6">
        <w:t>ing</w:t>
      </w:r>
      <w:r w:rsidRPr="000E0504">
        <w:t xml:space="preserve"> the </w:t>
      </w:r>
      <w:r w:rsidR="00A114F9">
        <w:t>car</w:t>
      </w:r>
      <w:r w:rsidRPr="000E0504">
        <w:t>.</w:t>
      </w:r>
      <w:bookmarkStart w:id="0" w:name="_GoBack"/>
      <w:bookmarkEnd w:id="0"/>
    </w:p>
    <w:p w14:paraId="6F461A02" w14:textId="649CB755" w:rsidR="00342596" w:rsidRPr="000E0504" w:rsidRDefault="00342596" w:rsidP="00105E9C">
      <w:pPr>
        <w:pStyle w:val="ListNumber2"/>
        <w:ind w:left="1134" w:hanging="482"/>
      </w:pPr>
      <w:r w:rsidRPr="000E0504">
        <w:lastRenderedPageBreak/>
        <w:t>If</w:t>
      </w:r>
      <w:r w:rsidR="000E0504">
        <w:t xml:space="preserve"> </w:t>
      </w:r>
      <w:r w:rsidRPr="000E0504">
        <w:t>your vehicle moved</w:t>
      </w:r>
      <w:r w:rsidR="000E0504">
        <w:t xml:space="preserve"> </w:t>
      </w:r>
      <w:r w:rsidRPr="000E0504">
        <w:t>forward,</w:t>
      </w:r>
      <w:r w:rsidR="000E0504">
        <w:t xml:space="preserve"> </w:t>
      </w:r>
      <w:r w:rsidRPr="000E0504">
        <w:t>wind the ax</w:t>
      </w:r>
      <w:r w:rsidR="001F40EE">
        <w:t>le</w:t>
      </w:r>
      <w:r w:rsidRPr="000E0504">
        <w:t xml:space="preserve"> up again and get ready to </w:t>
      </w:r>
      <w:r w:rsidR="007D2BA6">
        <w:t>take measurements</w:t>
      </w:r>
      <w:r w:rsidRPr="000E0504">
        <w:t>.</w:t>
      </w:r>
      <w:r w:rsidR="000E0504">
        <w:t xml:space="preserve"> </w:t>
      </w:r>
      <w:r w:rsidRPr="000E0504">
        <w:t>If not,</w:t>
      </w:r>
      <w:r w:rsidR="000E0504">
        <w:t xml:space="preserve"> </w:t>
      </w:r>
      <w:r w:rsidRPr="000E0504">
        <w:t>check your construction</w:t>
      </w:r>
      <w:r w:rsidR="00357A73">
        <w:t xml:space="preserve"> m</w:t>
      </w:r>
      <w:r w:rsidRPr="000E0504">
        <w:t>ak</w:t>
      </w:r>
      <w:r w:rsidR="002723A7">
        <w:t>ing</w:t>
      </w:r>
      <w:r w:rsidRPr="000E0504">
        <w:t xml:space="preserve"> sure everything is connected and that the rubber band is connected correctly to the </w:t>
      </w:r>
      <w:r w:rsidR="00895164">
        <w:t xml:space="preserve">drive </w:t>
      </w:r>
      <w:r w:rsidRPr="000E0504">
        <w:t>ax</w:t>
      </w:r>
      <w:r w:rsidR="00105E9C">
        <w:t>le</w:t>
      </w:r>
      <w:r w:rsidRPr="000E0504">
        <w:t>.</w:t>
      </w:r>
    </w:p>
    <w:p w14:paraId="02A84EE3" w14:textId="2282C228" w:rsidR="0089511A" w:rsidRDefault="0089511A" w:rsidP="000E0504">
      <w:pPr>
        <w:pStyle w:val="ListNumber"/>
      </w:pPr>
      <w:r>
        <w:rPr>
          <w:lang w:eastAsia="zh-CN"/>
        </w:rPr>
        <w:t>Capture evidence of the design</w:t>
      </w:r>
      <w:r w:rsidR="005328CE">
        <w:rPr>
          <w:lang w:eastAsia="zh-CN"/>
        </w:rPr>
        <w:t>,</w:t>
      </w:r>
      <w:r>
        <w:rPr>
          <w:lang w:eastAsia="zh-CN"/>
        </w:rPr>
        <w:t xml:space="preserve"> either a digital photo or pencil sketch.</w:t>
      </w:r>
    </w:p>
    <w:p w14:paraId="6F60A381" w14:textId="0B8B57FE" w:rsidR="00342596" w:rsidRDefault="00E51FCC" w:rsidP="000E0504">
      <w:pPr>
        <w:pStyle w:val="ListNumber"/>
      </w:pPr>
      <w:r>
        <w:t>Record the distance</w:t>
      </w:r>
      <w:r w:rsidR="00342596" w:rsidRPr="000E0504">
        <w:t xml:space="preserve"> your vehicle </w:t>
      </w:r>
      <w:r>
        <w:t>travelled</w:t>
      </w:r>
      <w:r w:rsidR="00342596" w:rsidRPr="000E0504">
        <w:t>.</w:t>
      </w:r>
      <w:r w:rsidR="00895164">
        <w:t xml:space="preserve"> Repeat to get three sets of measurements and calculate the average.</w:t>
      </w:r>
    </w:p>
    <w:p w14:paraId="46660FB0" w14:textId="51DEDC32" w:rsidR="00E51FCC" w:rsidRPr="00E51FCC" w:rsidRDefault="00E51FCC" w:rsidP="00E51FCC">
      <w:pPr>
        <w:pStyle w:val="ListNumber"/>
      </w:pPr>
      <w:r w:rsidRPr="00E51FCC">
        <w:t>Complete the recount and learning reflection activity.</w:t>
      </w:r>
    </w:p>
    <w:p w14:paraId="696D718A" w14:textId="6FA93A36" w:rsidR="00342596" w:rsidRPr="000E0504" w:rsidRDefault="00342596" w:rsidP="000E0504">
      <w:pPr>
        <w:pStyle w:val="ListNumber"/>
      </w:pPr>
      <w:r w:rsidRPr="000E0504">
        <w:t>Submit evidence of completion to your teacher for feedback.</w:t>
      </w:r>
    </w:p>
    <w:p w14:paraId="50A8B039" w14:textId="42C5EF61" w:rsidR="000562D2" w:rsidRDefault="000562D2" w:rsidP="00BD2E4B">
      <w:pPr>
        <w:pStyle w:val="Heading3"/>
      </w:pPr>
      <w:r>
        <w:t>Success criteria</w:t>
      </w:r>
    </w:p>
    <w:p w14:paraId="09BCFCD4" w14:textId="05284592" w:rsidR="00E7480C" w:rsidRDefault="00E7480C" w:rsidP="000E0504">
      <w:r w:rsidRPr="000E0504">
        <w:t xml:space="preserve">A student is successful if their vehicle </w:t>
      </w:r>
      <w:r w:rsidR="00755D83" w:rsidRPr="000E0504">
        <w:t xml:space="preserve">moves forward and </w:t>
      </w:r>
      <w:r w:rsidR="00E51FCC">
        <w:t xml:space="preserve">the best result is the one that </w:t>
      </w:r>
      <w:r w:rsidR="00755D83" w:rsidRPr="000E0504">
        <w:t>goes the furthest distance.</w:t>
      </w:r>
    </w:p>
    <w:p w14:paraId="180EEDFC" w14:textId="5DD9E041" w:rsidR="00704766" w:rsidRDefault="00704766" w:rsidP="003D7919">
      <w:pPr>
        <w:pStyle w:val="Heading3"/>
      </w:pPr>
      <w:r>
        <w:t>Evidence of completion</w:t>
      </w:r>
    </w:p>
    <w:p w14:paraId="37599B08" w14:textId="26113C81" w:rsidR="000562D2" w:rsidRPr="000562D2" w:rsidRDefault="000562D2" w:rsidP="000562D2">
      <w:pPr>
        <w:rPr>
          <w:lang w:eastAsia="zh-CN"/>
        </w:rPr>
      </w:pPr>
      <w:r w:rsidRPr="000562D2">
        <w:rPr>
          <w:lang w:eastAsia="zh-CN"/>
        </w:rPr>
        <w:t xml:space="preserve">In the space provided below, provide evidence of your completed </w:t>
      </w:r>
      <w:r w:rsidR="00704766">
        <w:rPr>
          <w:lang w:eastAsia="zh-CN"/>
        </w:rPr>
        <w:t>vehicle</w:t>
      </w:r>
      <w:r w:rsidRPr="000562D2">
        <w:rPr>
          <w:lang w:eastAsia="zh-CN"/>
        </w:rPr>
        <w:t>. This could be a digital photograph or a pencil sketch.</w:t>
      </w:r>
    </w:p>
    <w:p w14:paraId="2815EB62" w14:textId="77777777" w:rsidR="00F94606" w:rsidRPr="00F94606" w:rsidRDefault="00F94606" w:rsidP="00F94606">
      <w:r w:rsidRPr="00F94606">
        <w:br w:type="page"/>
      </w:r>
    </w:p>
    <w:p w14:paraId="404B7639" w14:textId="6E82B991" w:rsidR="00837729" w:rsidRDefault="003D7919" w:rsidP="003D7919">
      <w:pPr>
        <w:pStyle w:val="Heading3"/>
      </w:pPr>
      <w:r>
        <w:lastRenderedPageBreak/>
        <w:t>Data collection</w:t>
      </w:r>
    </w:p>
    <w:p w14:paraId="3F9498F7" w14:textId="2DAC3599" w:rsidR="00A114F9" w:rsidRDefault="00F553D4" w:rsidP="00A114F9">
      <w:r w:rsidRPr="00F553D4">
        <w:t>Record the distance travelled</w:t>
      </w:r>
      <w:r>
        <w:t xml:space="preserve"> by your vehicle (metres</w:t>
      </w:r>
      <w:r w:rsidR="00A114F9">
        <w:t xml:space="preserve"> and/or centimetres</w:t>
      </w:r>
      <w:r>
        <w:t>)</w:t>
      </w:r>
      <w:r w:rsidR="00F94606">
        <w:t>.</w:t>
      </w:r>
    </w:p>
    <w:p w14:paraId="4290F491" w14:textId="1EE77598" w:rsidR="00F94606" w:rsidRPr="000E0504" w:rsidRDefault="00F94606" w:rsidP="00F94606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– Data collection</w:t>
      </w:r>
    </w:p>
    <w:tbl>
      <w:tblPr>
        <w:tblStyle w:val="Tableheader"/>
        <w:tblW w:w="0" w:type="auto"/>
        <w:tblLook w:val="0420" w:firstRow="1" w:lastRow="0" w:firstColumn="0" w:lastColumn="0" w:noHBand="0" w:noVBand="1"/>
        <w:tblCaption w:val="Glossary table"/>
        <w:tblDescription w:val="A two column table for students to record definitions. The first column has terms listed and the second column has been left blank for students to write the definitions."/>
      </w:tblPr>
      <w:tblGrid>
        <w:gridCol w:w="2268"/>
        <w:gridCol w:w="6908"/>
      </w:tblGrid>
      <w:tr w:rsidR="00A114F9" w14:paraId="2DEF3D40" w14:textId="77777777" w:rsidTr="00741B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0"/>
        </w:trPr>
        <w:tc>
          <w:tcPr>
            <w:tcW w:w="2268" w:type="dxa"/>
          </w:tcPr>
          <w:p w14:paraId="42BD05FC" w14:textId="6611D26E" w:rsidR="00A114F9" w:rsidRDefault="00A114F9" w:rsidP="00741BA1">
            <w:pPr>
              <w:spacing w:before="192" w:after="192"/>
            </w:pPr>
            <w:r>
              <w:t>Attempts</w:t>
            </w:r>
          </w:p>
        </w:tc>
        <w:tc>
          <w:tcPr>
            <w:tcW w:w="6908" w:type="dxa"/>
          </w:tcPr>
          <w:p w14:paraId="689B6E9C" w14:textId="3AB06844" w:rsidR="00A114F9" w:rsidRDefault="00A114F9" w:rsidP="00741BA1">
            <w:r>
              <w:t>Distance (metres)</w:t>
            </w:r>
          </w:p>
        </w:tc>
      </w:tr>
      <w:tr w:rsidR="00A114F9" w14:paraId="6A65C8A0" w14:textId="77777777" w:rsidTr="008377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tcW w:w="2268" w:type="dxa"/>
          </w:tcPr>
          <w:p w14:paraId="4E0D8D47" w14:textId="1089F4D0" w:rsidR="00A114F9" w:rsidRPr="000E0504" w:rsidRDefault="00A114F9" w:rsidP="00741BA1">
            <w:r>
              <w:t>Trial 1</w:t>
            </w:r>
          </w:p>
        </w:tc>
        <w:tc>
          <w:tcPr>
            <w:tcW w:w="6908" w:type="dxa"/>
          </w:tcPr>
          <w:p w14:paraId="78F1AC24" w14:textId="77777777" w:rsidR="00A114F9" w:rsidRDefault="00A114F9" w:rsidP="00741BA1"/>
        </w:tc>
      </w:tr>
      <w:tr w:rsidR="00A114F9" w14:paraId="2FFCA314" w14:textId="77777777" w:rsidTr="008377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37"/>
        </w:trPr>
        <w:tc>
          <w:tcPr>
            <w:tcW w:w="2268" w:type="dxa"/>
          </w:tcPr>
          <w:p w14:paraId="5DCEA386" w14:textId="65247512" w:rsidR="00A114F9" w:rsidRPr="000E0504" w:rsidRDefault="00A114F9" w:rsidP="00741BA1">
            <w:r>
              <w:t>Trial 2</w:t>
            </w:r>
          </w:p>
        </w:tc>
        <w:tc>
          <w:tcPr>
            <w:tcW w:w="6908" w:type="dxa"/>
          </w:tcPr>
          <w:p w14:paraId="5B64401E" w14:textId="77777777" w:rsidR="00A114F9" w:rsidRDefault="00A114F9" w:rsidP="00741BA1"/>
        </w:tc>
      </w:tr>
      <w:tr w:rsidR="00A114F9" w14:paraId="245A1B46" w14:textId="77777777" w:rsidTr="008377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tcW w:w="2268" w:type="dxa"/>
          </w:tcPr>
          <w:p w14:paraId="0A090A7D" w14:textId="74409421" w:rsidR="00A114F9" w:rsidRPr="000E0504" w:rsidRDefault="00A114F9" w:rsidP="00741BA1">
            <w:r>
              <w:t>Trial 3</w:t>
            </w:r>
          </w:p>
        </w:tc>
        <w:tc>
          <w:tcPr>
            <w:tcW w:w="6908" w:type="dxa"/>
          </w:tcPr>
          <w:p w14:paraId="17E4172F" w14:textId="77777777" w:rsidR="00A114F9" w:rsidRDefault="00A114F9" w:rsidP="00741BA1"/>
        </w:tc>
      </w:tr>
      <w:tr w:rsidR="00A114F9" w14:paraId="66F81804" w14:textId="77777777" w:rsidTr="008377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37"/>
        </w:trPr>
        <w:tc>
          <w:tcPr>
            <w:tcW w:w="2268" w:type="dxa"/>
          </w:tcPr>
          <w:p w14:paraId="2FD524EC" w14:textId="347ABE55" w:rsidR="00A114F9" w:rsidRPr="000E0504" w:rsidRDefault="00A114F9" w:rsidP="00741BA1">
            <w:r>
              <w:t>Average distance</w:t>
            </w:r>
          </w:p>
        </w:tc>
        <w:tc>
          <w:tcPr>
            <w:tcW w:w="6908" w:type="dxa"/>
          </w:tcPr>
          <w:p w14:paraId="1EF63912" w14:textId="77777777" w:rsidR="00A114F9" w:rsidRDefault="00A114F9" w:rsidP="00741BA1"/>
        </w:tc>
      </w:tr>
    </w:tbl>
    <w:p w14:paraId="6412C8C8" w14:textId="680C2CE1" w:rsidR="000562D2" w:rsidRPr="000E0504" w:rsidRDefault="000562D2" w:rsidP="003D7919">
      <w:pPr>
        <w:pStyle w:val="Heading3"/>
      </w:pPr>
      <w:r w:rsidRPr="000E0504">
        <w:t>Procedure recount</w:t>
      </w:r>
    </w:p>
    <w:p w14:paraId="4F5E7455" w14:textId="036063D2" w:rsidR="0014559F" w:rsidRPr="000E0504" w:rsidRDefault="0014559F" w:rsidP="000E0504">
      <w:r w:rsidRPr="000E0504">
        <w:t>In the space provided below, provide a procedure recount of how you made your</w:t>
      </w:r>
      <w:r w:rsidR="000E0504" w:rsidRPr="000E0504">
        <w:t xml:space="preserve"> </w:t>
      </w:r>
      <w:r w:rsidRPr="000E0504">
        <w:t>vehicle.</w:t>
      </w:r>
      <w:r w:rsidR="000E0504" w:rsidRPr="000E0504">
        <w:t xml:space="preserve"> </w:t>
      </w:r>
      <w:r w:rsidRPr="000E0504">
        <w:t>Did it work the first time?</w:t>
      </w:r>
      <w:r w:rsidR="000E0504" w:rsidRPr="000E0504">
        <w:t xml:space="preserve"> </w:t>
      </w:r>
      <w:r w:rsidRPr="000E0504">
        <w:t>Were there any modifications you made to make it go f</w:t>
      </w:r>
      <w:r w:rsidR="00B36E5E">
        <w:t>urth</w:t>
      </w:r>
      <w:r w:rsidRPr="000E0504">
        <w:t>er or more effectively?</w:t>
      </w:r>
    </w:p>
    <w:p w14:paraId="6DCB9AA0" w14:textId="77777777" w:rsidR="003827AD" w:rsidRPr="00A1429F" w:rsidRDefault="003827AD" w:rsidP="003D7919">
      <w:pPr>
        <w:pStyle w:val="Heading3"/>
        <w:pageBreakBefore/>
      </w:pPr>
      <w:r w:rsidRPr="00A1429F">
        <w:lastRenderedPageBreak/>
        <w:t>Challenge reflection</w:t>
      </w:r>
    </w:p>
    <w:p w14:paraId="622B750B" w14:textId="1C93C16F" w:rsidR="000562D2" w:rsidRPr="000E0504" w:rsidRDefault="003827AD" w:rsidP="000E0504">
      <w:r w:rsidRPr="000E0504">
        <w:t>Consider the process of designing, making and testing your</w:t>
      </w:r>
      <w:r w:rsidR="00704766" w:rsidRPr="000E0504">
        <w:t xml:space="preserve"> rubber band vehicle </w:t>
      </w:r>
      <w:r w:rsidRPr="000E0504">
        <w:t>(the design process). What worked well for you? What did you have difficulty with? What would you differently next time? Are there other materials you could have used and why?</w:t>
      </w:r>
    </w:p>
    <w:p w14:paraId="6EDF8B26" w14:textId="77777777" w:rsidR="00F94606" w:rsidRDefault="00F94606" w:rsidP="00F94606">
      <w:pPr>
        <w:spacing w:after="3720"/>
      </w:pPr>
    </w:p>
    <w:p w14:paraId="44468A68" w14:textId="3EAF871F" w:rsidR="00CE3701" w:rsidRPr="000E0504" w:rsidRDefault="00B36E5E" w:rsidP="000E0504">
      <w:r w:rsidRPr="00B36E5E">
        <w:t>An alternative challenge is to design a rubber band powered vehicle to be the fastest.</w:t>
      </w:r>
      <w:r>
        <w:t xml:space="preserve"> What design modifications would be required to make it go faster?</w:t>
      </w:r>
    </w:p>
    <w:sectPr w:rsidR="00CE3701" w:rsidRPr="000E0504" w:rsidSect="00A1429F">
      <w:footerReference w:type="even" r:id="rId16"/>
      <w:footerReference w:type="default" r:id="rId17"/>
      <w:headerReference w:type="first" r:id="rId18"/>
      <w:footerReference w:type="first" r:id="rId19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6BD67807" w16cex:dateUtc="2021-07-27T06:25:20.88Z"/>
  <w16cex:commentExtensible w16cex:durableId="2E04C992" w16cex:dateUtc="2021-07-27T06:28:28.256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4404C5" w14:textId="77777777" w:rsidR="00E75869" w:rsidRDefault="00E75869">
      <w:r>
        <w:separator/>
      </w:r>
    </w:p>
    <w:p w14:paraId="0E77CEEA" w14:textId="77777777" w:rsidR="00E75869" w:rsidRDefault="00E75869"/>
  </w:endnote>
  <w:endnote w:type="continuationSeparator" w:id="0">
    <w:p w14:paraId="13148018" w14:textId="77777777" w:rsidR="00E75869" w:rsidRDefault="00E75869">
      <w:r>
        <w:continuationSeparator/>
      </w:r>
    </w:p>
    <w:p w14:paraId="1482D078" w14:textId="77777777" w:rsidR="00E75869" w:rsidRDefault="00E758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D02E2" w14:textId="392CBAD3" w:rsidR="00AA2A86" w:rsidRPr="004D333E" w:rsidRDefault="00AA2A86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1429F">
      <w:rPr>
        <w:noProof/>
      </w:rPr>
      <w:t>2</w:t>
    </w:r>
    <w:r w:rsidRPr="002810D3">
      <w:fldChar w:fldCharType="end"/>
    </w:r>
    <w:r w:rsidRPr="002810D3">
      <w:tab/>
    </w:r>
    <w:r w:rsidR="00F94606">
      <w:t>R</w:t>
    </w:r>
    <w:r w:rsidR="00133D4C">
      <w:t xml:space="preserve">ubber band </w:t>
    </w:r>
    <w:r w:rsidR="00E7480C">
      <w:t>vehicle</w:t>
    </w:r>
    <w:r>
      <w:t xml:space="preserve"> </w:t>
    </w:r>
    <w:r w:rsidR="00F94606">
      <w:t>– STEM Olympiad Stage 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F03A7" w14:textId="6B609C84" w:rsidR="00AA2A86" w:rsidRPr="004D333E" w:rsidRDefault="00AA2A86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F94606">
      <w:rPr>
        <w:noProof/>
      </w:rPr>
      <w:t>Sep-21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1429F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780DC9" w14:textId="77777777" w:rsidR="00AA2A86" w:rsidRDefault="00AA2A86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6444ADCB" wp14:editId="39CC318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84BB29" w14:textId="77777777" w:rsidR="00E75869" w:rsidRDefault="00E75869">
      <w:r>
        <w:separator/>
      </w:r>
    </w:p>
    <w:p w14:paraId="010CFD66" w14:textId="77777777" w:rsidR="00E75869" w:rsidRDefault="00E75869"/>
  </w:footnote>
  <w:footnote w:type="continuationSeparator" w:id="0">
    <w:p w14:paraId="473F74A2" w14:textId="77777777" w:rsidR="00E75869" w:rsidRDefault="00E75869">
      <w:r>
        <w:continuationSeparator/>
      </w:r>
    </w:p>
    <w:p w14:paraId="686A461D" w14:textId="77777777" w:rsidR="00E75869" w:rsidRDefault="00E758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653FE0" w14:textId="77777777" w:rsidR="00AA2A86" w:rsidRDefault="00AA2A86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0EDF371A"/>
    <w:multiLevelType w:val="multilevel"/>
    <w:tmpl w:val="393C2E9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1D661C29"/>
    <w:multiLevelType w:val="multilevel"/>
    <w:tmpl w:val="20828BF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8BE41D7"/>
    <w:multiLevelType w:val="multilevel"/>
    <w:tmpl w:val="09E4AB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8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3" w15:restartNumberingAfterBreak="0">
    <w:nsid w:val="63A627DF"/>
    <w:multiLevelType w:val="multilevel"/>
    <w:tmpl w:val="7BCE1C1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C63669E"/>
    <w:multiLevelType w:val="multilevel"/>
    <w:tmpl w:val="2E8AB0E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F821ADD"/>
    <w:multiLevelType w:val="multilevel"/>
    <w:tmpl w:val="84D088B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28077E5"/>
    <w:multiLevelType w:val="multilevel"/>
    <w:tmpl w:val="CDA6EE68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2847F78"/>
    <w:multiLevelType w:val="hybridMultilevel"/>
    <w:tmpl w:val="7212A8B2"/>
    <w:lvl w:ilvl="0" w:tplc="04090003">
      <w:start w:val="1"/>
      <w:numFmt w:val="bullet"/>
      <w:lvlText w:val="o"/>
      <w:lvlJc w:val="left"/>
      <w:pPr>
        <w:ind w:left="1372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0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32" w:hanging="360"/>
      </w:pPr>
      <w:rPr>
        <w:rFonts w:ascii="Wingdings" w:hAnsi="Wingdings" w:hint="default"/>
      </w:rPr>
    </w:lvl>
  </w:abstractNum>
  <w:abstractNum w:abstractNumId="28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9" w15:restartNumberingAfterBreak="0">
    <w:nsid w:val="7F095E59"/>
    <w:multiLevelType w:val="multilevel"/>
    <w:tmpl w:val="A2EA927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7"/>
  </w:num>
  <w:num w:numId="2">
    <w:abstractNumId w:val="14"/>
  </w:num>
  <w:num w:numId="3">
    <w:abstractNumId w:val="19"/>
  </w:num>
  <w:num w:numId="4">
    <w:abstractNumId w:val="21"/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22"/>
  </w:num>
  <w:num w:numId="8">
    <w:abstractNumId w:val="12"/>
  </w:num>
  <w:num w:numId="9">
    <w:abstractNumId w:val="18"/>
  </w:num>
  <w:num w:numId="10">
    <w:abstractNumId w:val="10"/>
  </w:num>
  <w:num w:numId="11">
    <w:abstractNumId w:val="16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8"/>
  </w:num>
  <w:num w:numId="22">
    <w:abstractNumId w:val="20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  <w:num w:numId="27">
    <w:abstractNumId w:val="14"/>
  </w:num>
  <w:num w:numId="28">
    <w:abstractNumId w:val="14"/>
  </w:num>
  <w:num w:numId="29">
    <w:abstractNumId w:val="14"/>
  </w:num>
  <w:num w:numId="30">
    <w:abstractNumId w:val="14"/>
  </w:num>
  <w:num w:numId="31">
    <w:abstractNumId w:val="17"/>
  </w:num>
  <w:num w:numId="32">
    <w:abstractNumId w:val="28"/>
  </w:num>
  <w:num w:numId="33">
    <w:abstractNumId w:val="19"/>
  </w:num>
  <w:num w:numId="34">
    <w:abstractNumId w:val="21"/>
  </w:num>
  <w:num w:numId="3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7"/>
  </w:num>
  <w:num w:numId="38">
    <w:abstractNumId w:val="15"/>
  </w:num>
  <w:num w:numId="39">
    <w:abstractNumId w:val="29"/>
  </w:num>
  <w:num w:numId="40">
    <w:abstractNumId w:val="25"/>
  </w:num>
  <w:num w:numId="41">
    <w:abstractNumId w:val="24"/>
  </w:num>
  <w:num w:numId="42">
    <w:abstractNumId w:val="11"/>
  </w:num>
  <w:num w:numId="43">
    <w:abstractNumId w:val="9"/>
  </w:num>
  <w:num w:numId="44">
    <w:abstractNumId w:val="23"/>
  </w:num>
  <w:num w:numId="45">
    <w:abstractNumId w:val="2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gutterAtTop/>
  <w:activeWritingStyle w:appName="MSWord" w:lang="en-AU" w:vendorID="64" w:dllVersion="4096" w:nlCheck="1" w:checkStyle="0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TM1MzI1MDMzMTBX0lEKTi0uzszPAykwqwUA1TgNdywAAAA="/>
  </w:docVars>
  <w:rsids>
    <w:rsidRoot w:val="00347BFB"/>
    <w:rsid w:val="0000031A"/>
    <w:rsid w:val="00001C08"/>
    <w:rsid w:val="00002BF1"/>
    <w:rsid w:val="0000568E"/>
    <w:rsid w:val="00006220"/>
    <w:rsid w:val="00006975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3B37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2D2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DB3"/>
    <w:rsid w:val="000B4F65"/>
    <w:rsid w:val="000B75CB"/>
    <w:rsid w:val="000B7D49"/>
    <w:rsid w:val="000C0FB5"/>
    <w:rsid w:val="000C1078"/>
    <w:rsid w:val="000C16A7"/>
    <w:rsid w:val="000C1BCD"/>
    <w:rsid w:val="000C21C3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0504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581E"/>
    <w:rsid w:val="00105E9C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3EDE"/>
    <w:rsid w:val="00125C6C"/>
    <w:rsid w:val="00127648"/>
    <w:rsid w:val="0013032B"/>
    <w:rsid w:val="001305EA"/>
    <w:rsid w:val="00131EFC"/>
    <w:rsid w:val="001328FA"/>
    <w:rsid w:val="00133D4C"/>
    <w:rsid w:val="0013419A"/>
    <w:rsid w:val="00134700"/>
    <w:rsid w:val="00134E23"/>
    <w:rsid w:val="00135E80"/>
    <w:rsid w:val="00140753"/>
    <w:rsid w:val="0014239C"/>
    <w:rsid w:val="00143921"/>
    <w:rsid w:val="0014559F"/>
    <w:rsid w:val="00146F04"/>
    <w:rsid w:val="00150EBC"/>
    <w:rsid w:val="001520B0"/>
    <w:rsid w:val="0015446A"/>
    <w:rsid w:val="0015487C"/>
    <w:rsid w:val="00155144"/>
    <w:rsid w:val="0015712E"/>
    <w:rsid w:val="00162C3A"/>
    <w:rsid w:val="00165134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590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D7332"/>
    <w:rsid w:val="001E0FFC"/>
    <w:rsid w:val="001E1F93"/>
    <w:rsid w:val="001E24CF"/>
    <w:rsid w:val="001E3097"/>
    <w:rsid w:val="001E33F9"/>
    <w:rsid w:val="001E4B06"/>
    <w:rsid w:val="001E5F98"/>
    <w:rsid w:val="001F01F4"/>
    <w:rsid w:val="001F0F26"/>
    <w:rsid w:val="001F2232"/>
    <w:rsid w:val="001F40EE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27FC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40A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23A7"/>
    <w:rsid w:val="00273F94"/>
    <w:rsid w:val="002760B7"/>
    <w:rsid w:val="002810D3"/>
    <w:rsid w:val="002847AE"/>
    <w:rsid w:val="002870F2"/>
    <w:rsid w:val="00287650"/>
    <w:rsid w:val="0029008E"/>
    <w:rsid w:val="00290154"/>
    <w:rsid w:val="00294647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97E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6"/>
    <w:rsid w:val="002F104E"/>
    <w:rsid w:val="002F1BD9"/>
    <w:rsid w:val="002F304D"/>
    <w:rsid w:val="002F3A6D"/>
    <w:rsid w:val="002F749C"/>
    <w:rsid w:val="002F7CAD"/>
    <w:rsid w:val="00303813"/>
    <w:rsid w:val="003062D5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321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596"/>
    <w:rsid w:val="003429B7"/>
    <w:rsid w:val="00342B92"/>
    <w:rsid w:val="00343B23"/>
    <w:rsid w:val="003444A9"/>
    <w:rsid w:val="003445F2"/>
    <w:rsid w:val="00345EB0"/>
    <w:rsid w:val="0034764B"/>
    <w:rsid w:val="0034780A"/>
    <w:rsid w:val="00347BFB"/>
    <w:rsid w:val="00347CBE"/>
    <w:rsid w:val="003503AC"/>
    <w:rsid w:val="00352686"/>
    <w:rsid w:val="003534AD"/>
    <w:rsid w:val="00357136"/>
    <w:rsid w:val="003576EB"/>
    <w:rsid w:val="00357A73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7AD"/>
    <w:rsid w:val="00382A6F"/>
    <w:rsid w:val="00382C57"/>
    <w:rsid w:val="00383B5F"/>
    <w:rsid w:val="00384483"/>
    <w:rsid w:val="0038499A"/>
    <w:rsid w:val="00384F53"/>
    <w:rsid w:val="00386D58"/>
    <w:rsid w:val="00387053"/>
    <w:rsid w:val="003923E6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D7919"/>
    <w:rsid w:val="003E03FD"/>
    <w:rsid w:val="003E15EE"/>
    <w:rsid w:val="003E2B96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227A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21BC"/>
    <w:rsid w:val="00423475"/>
    <w:rsid w:val="0042354D"/>
    <w:rsid w:val="004259A6"/>
    <w:rsid w:val="00425CCF"/>
    <w:rsid w:val="00430D80"/>
    <w:rsid w:val="004317B5"/>
    <w:rsid w:val="00431E3D"/>
    <w:rsid w:val="0043352A"/>
    <w:rsid w:val="00435259"/>
    <w:rsid w:val="00436B23"/>
    <w:rsid w:val="00436E88"/>
    <w:rsid w:val="00437CC2"/>
    <w:rsid w:val="00440977"/>
    <w:rsid w:val="0044175B"/>
    <w:rsid w:val="00441C88"/>
    <w:rsid w:val="00442026"/>
    <w:rsid w:val="0044216B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2E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3E2E"/>
    <w:rsid w:val="004A4146"/>
    <w:rsid w:val="004A431E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3223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302F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A11"/>
    <w:rsid w:val="00503B09"/>
    <w:rsid w:val="00504F5C"/>
    <w:rsid w:val="00505262"/>
    <w:rsid w:val="0050597B"/>
    <w:rsid w:val="00506DF8"/>
    <w:rsid w:val="00507451"/>
    <w:rsid w:val="00511312"/>
    <w:rsid w:val="00511F4D"/>
    <w:rsid w:val="00514D6B"/>
    <w:rsid w:val="0051574E"/>
    <w:rsid w:val="0051725F"/>
    <w:rsid w:val="005176E2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28CE"/>
    <w:rsid w:val="00532F30"/>
    <w:rsid w:val="00536369"/>
    <w:rsid w:val="005400FF"/>
    <w:rsid w:val="00540E99"/>
    <w:rsid w:val="00541130"/>
    <w:rsid w:val="005419B5"/>
    <w:rsid w:val="00546A8B"/>
    <w:rsid w:val="00546D5E"/>
    <w:rsid w:val="00546F02"/>
    <w:rsid w:val="0054770B"/>
    <w:rsid w:val="00551073"/>
    <w:rsid w:val="00551DA4"/>
    <w:rsid w:val="0055213A"/>
    <w:rsid w:val="0055249D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6F08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75B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B00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39A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474AA"/>
    <w:rsid w:val="00650503"/>
    <w:rsid w:val="00651A1C"/>
    <w:rsid w:val="00651E73"/>
    <w:rsid w:val="006522FD"/>
    <w:rsid w:val="00652800"/>
    <w:rsid w:val="00652C1F"/>
    <w:rsid w:val="006532D5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67221"/>
    <w:rsid w:val="00670EE3"/>
    <w:rsid w:val="0067331F"/>
    <w:rsid w:val="006742E8"/>
    <w:rsid w:val="0067482E"/>
    <w:rsid w:val="00675260"/>
    <w:rsid w:val="00675454"/>
    <w:rsid w:val="00677DDB"/>
    <w:rsid w:val="00677EF0"/>
    <w:rsid w:val="006814BF"/>
    <w:rsid w:val="00681F32"/>
    <w:rsid w:val="00683AEC"/>
    <w:rsid w:val="00684672"/>
    <w:rsid w:val="0068481E"/>
    <w:rsid w:val="0068666F"/>
    <w:rsid w:val="00687004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CD4"/>
    <w:rsid w:val="006B1FFA"/>
    <w:rsid w:val="006B3564"/>
    <w:rsid w:val="006B37E6"/>
    <w:rsid w:val="006B3D8F"/>
    <w:rsid w:val="006B42E3"/>
    <w:rsid w:val="006B44E9"/>
    <w:rsid w:val="006B73E5"/>
    <w:rsid w:val="006C00A3"/>
    <w:rsid w:val="006C12B9"/>
    <w:rsid w:val="006C7AB5"/>
    <w:rsid w:val="006D062E"/>
    <w:rsid w:val="006D0817"/>
    <w:rsid w:val="006D0996"/>
    <w:rsid w:val="006D2405"/>
    <w:rsid w:val="006D3A0E"/>
    <w:rsid w:val="006D4053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2956"/>
    <w:rsid w:val="00704694"/>
    <w:rsid w:val="00704766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5D83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67E6E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2C38"/>
    <w:rsid w:val="007836C0"/>
    <w:rsid w:val="00783B69"/>
    <w:rsid w:val="00786306"/>
    <w:rsid w:val="0078667E"/>
    <w:rsid w:val="007919DC"/>
    <w:rsid w:val="00791B72"/>
    <w:rsid w:val="00791C7F"/>
    <w:rsid w:val="00796888"/>
    <w:rsid w:val="007A1326"/>
    <w:rsid w:val="007A2B7B"/>
    <w:rsid w:val="007A328C"/>
    <w:rsid w:val="007A3356"/>
    <w:rsid w:val="007A36F3"/>
    <w:rsid w:val="007A38FD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5363"/>
    <w:rsid w:val="007C6E38"/>
    <w:rsid w:val="007D212E"/>
    <w:rsid w:val="007D2BA6"/>
    <w:rsid w:val="007D458F"/>
    <w:rsid w:val="007D5655"/>
    <w:rsid w:val="007D5A52"/>
    <w:rsid w:val="007D75EA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6E2C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07E08"/>
    <w:rsid w:val="0081065F"/>
    <w:rsid w:val="00810E72"/>
    <w:rsid w:val="00811531"/>
    <w:rsid w:val="0081179B"/>
    <w:rsid w:val="00812DCB"/>
    <w:rsid w:val="00813FA5"/>
    <w:rsid w:val="0081523F"/>
    <w:rsid w:val="00816151"/>
    <w:rsid w:val="00817268"/>
    <w:rsid w:val="008203B7"/>
    <w:rsid w:val="00820BB7"/>
    <w:rsid w:val="00821214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29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7650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11A"/>
    <w:rsid w:val="00895164"/>
    <w:rsid w:val="00895316"/>
    <w:rsid w:val="00895861"/>
    <w:rsid w:val="00897B91"/>
    <w:rsid w:val="008A00A0"/>
    <w:rsid w:val="008A0836"/>
    <w:rsid w:val="008A21F0"/>
    <w:rsid w:val="008A3ED4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10D"/>
    <w:rsid w:val="008D125E"/>
    <w:rsid w:val="008D5308"/>
    <w:rsid w:val="008D55BF"/>
    <w:rsid w:val="008D61E0"/>
    <w:rsid w:val="008D6722"/>
    <w:rsid w:val="008D6E1D"/>
    <w:rsid w:val="008D7AB2"/>
    <w:rsid w:val="008E0259"/>
    <w:rsid w:val="008E3CCC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CD0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BD8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37D0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B693D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BEC"/>
    <w:rsid w:val="00A00D40"/>
    <w:rsid w:val="00A03279"/>
    <w:rsid w:val="00A04955"/>
    <w:rsid w:val="00A04A93"/>
    <w:rsid w:val="00A07569"/>
    <w:rsid w:val="00A07749"/>
    <w:rsid w:val="00A078FB"/>
    <w:rsid w:val="00A10CE1"/>
    <w:rsid w:val="00A10CED"/>
    <w:rsid w:val="00A114F9"/>
    <w:rsid w:val="00A128C6"/>
    <w:rsid w:val="00A1429F"/>
    <w:rsid w:val="00A143CE"/>
    <w:rsid w:val="00A16D9B"/>
    <w:rsid w:val="00A21A49"/>
    <w:rsid w:val="00A231E9"/>
    <w:rsid w:val="00A233EF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2E3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A86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3C67"/>
    <w:rsid w:val="00AE4331"/>
    <w:rsid w:val="00AE6CD2"/>
    <w:rsid w:val="00AE776A"/>
    <w:rsid w:val="00AF1F68"/>
    <w:rsid w:val="00AF27B7"/>
    <w:rsid w:val="00AF2BB2"/>
    <w:rsid w:val="00AF3C5D"/>
    <w:rsid w:val="00AF6DE9"/>
    <w:rsid w:val="00AF726A"/>
    <w:rsid w:val="00AF7AB4"/>
    <w:rsid w:val="00AF7B91"/>
    <w:rsid w:val="00B00015"/>
    <w:rsid w:val="00B0332F"/>
    <w:rsid w:val="00B043A6"/>
    <w:rsid w:val="00B053BD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3F33"/>
    <w:rsid w:val="00B24845"/>
    <w:rsid w:val="00B26370"/>
    <w:rsid w:val="00B27039"/>
    <w:rsid w:val="00B27D18"/>
    <w:rsid w:val="00B300DB"/>
    <w:rsid w:val="00B32BEC"/>
    <w:rsid w:val="00B35B87"/>
    <w:rsid w:val="00B36E5E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39F"/>
    <w:rsid w:val="00B768A9"/>
    <w:rsid w:val="00B76E90"/>
    <w:rsid w:val="00B778A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2E4B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CBD"/>
    <w:rsid w:val="00BF4F07"/>
    <w:rsid w:val="00BF695B"/>
    <w:rsid w:val="00BF6A14"/>
    <w:rsid w:val="00BF71B0"/>
    <w:rsid w:val="00C0161F"/>
    <w:rsid w:val="00C030BD"/>
    <w:rsid w:val="00C0365F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4566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6B23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200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96358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3701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4FAB"/>
    <w:rsid w:val="00D15E5B"/>
    <w:rsid w:val="00D17C62"/>
    <w:rsid w:val="00D21586"/>
    <w:rsid w:val="00D21BA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2E9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67F5C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636A"/>
    <w:rsid w:val="00D97779"/>
    <w:rsid w:val="00D977B5"/>
    <w:rsid w:val="00DA52F5"/>
    <w:rsid w:val="00DA73A3"/>
    <w:rsid w:val="00DB3080"/>
    <w:rsid w:val="00DB3855"/>
    <w:rsid w:val="00DB4E12"/>
    <w:rsid w:val="00DB5771"/>
    <w:rsid w:val="00DC0AB6"/>
    <w:rsid w:val="00DC21CF"/>
    <w:rsid w:val="00DC3395"/>
    <w:rsid w:val="00DC3664"/>
    <w:rsid w:val="00DC4B9B"/>
    <w:rsid w:val="00DC508A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50E5"/>
    <w:rsid w:val="00DF587B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3E1A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372D3"/>
    <w:rsid w:val="00E409B4"/>
    <w:rsid w:val="00E40CF7"/>
    <w:rsid w:val="00E413B8"/>
    <w:rsid w:val="00E426B0"/>
    <w:rsid w:val="00E434EB"/>
    <w:rsid w:val="00E440C0"/>
    <w:rsid w:val="00E4683D"/>
    <w:rsid w:val="00E46CA0"/>
    <w:rsid w:val="00E504A1"/>
    <w:rsid w:val="00E51231"/>
    <w:rsid w:val="00E51FCC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0C"/>
    <w:rsid w:val="00E74817"/>
    <w:rsid w:val="00E74FE4"/>
    <w:rsid w:val="00E75869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059F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4DC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15A"/>
    <w:rsid w:val="00F446A0"/>
    <w:rsid w:val="00F47A0A"/>
    <w:rsid w:val="00F47A79"/>
    <w:rsid w:val="00F47F5C"/>
    <w:rsid w:val="00F51928"/>
    <w:rsid w:val="00F543B3"/>
    <w:rsid w:val="00F5467A"/>
    <w:rsid w:val="00F54C88"/>
    <w:rsid w:val="00F553D4"/>
    <w:rsid w:val="00F5643A"/>
    <w:rsid w:val="00F56596"/>
    <w:rsid w:val="00F61870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5D29"/>
    <w:rsid w:val="00F7632C"/>
    <w:rsid w:val="00F76FDC"/>
    <w:rsid w:val="00F771C6"/>
    <w:rsid w:val="00F77ED7"/>
    <w:rsid w:val="00F80629"/>
    <w:rsid w:val="00F80F5D"/>
    <w:rsid w:val="00F81324"/>
    <w:rsid w:val="00F83143"/>
    <w:rsid w:val="00F84564"/>
    <w:rsid w:val="00F853F3"/>
    <w:rsid w:val="00F8591B"/>
    <w:rsid w:val="00F8655C"/>
    <w:rsid w:val="00F90BCA"/>
    <w:rsid w:val="00F90E1A"/>
    <w:rsid w:val="00F91B79"/>
    <w:rsid w:val="00F94606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43F9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4E5B"/>
    <w:rsid w:val="00FE660C"/>
    <w:rsid w:val="00FF0BBD"/>
    <w:rsid w:val="00FF0F2A"/>
    <w:rsid w:val="00FF492B"/>
    <w:rsid w:val="00FF537E"/>
    <w:rsid w:val="00FF5EC7"/>
    <w:rsid w:val="00FF7815"/>
    <w:rsid w:val="00FF7892"/>
    <w:rsid w:val="1AFDEB60"/>
    <w:rsid w:val="1E9CE928"/>
    <w:rsid w:val="1FF0E3F9"/>
    <w:rsid w:val="3DBD5CB5"/>
    <w:rsid w:val="3DE7C384"/>
    <w:rsid w:val="4340C8CC"/>
    <w:rsid w:val="5443E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52DF4FD"/>
  <w14:defaultImageDpi w14:val="330"/>
  <w15:chartTrackingRefBased/>
  <w15:docId w15:val="{EBDFE48F-3D76-9D42-97A9-7D527DA25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630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306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rsid w:val="007863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863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306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3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306"/>
    <w:rPr>
      <w:rFonts w:ascii="Arial" w:hAnsi="Arial"/>
      <w:b/>
      <w:bCs/>
      <w:sz w:val="20"/>
      <w:szCs w:val="2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5A6B0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3E2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66F08"/>
  </w:style>
  <w:style w:type="paragraph" w:customStyle="1" w:styleId="paragraph">
    <w:name w:val="paragraph"/>
    <w:basedOn w:val="Normal"/>
    <w:rsid w:val="003425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GB"/>
    </w:rPr>
  </w:style>
  <w:style w:type="character" w:customStyle="1" w:styleId="eop">
    <w:name w:val="eop"/>
    <w:basedOn w:val="DefaultParagraphFont"/>
    <w:rsid w:val="003425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725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8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32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0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3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25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75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8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5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2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ducationstandards.nsw.edu.au/wps/portal/nesa/k-10/learning-areas/technologies/technology-mandatory-7-8-new-syllabus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educationstandards.nsw.edu.au/wps/portal/nesa/k-10/learning-areas/science/science-7-10-2018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nasa.gov/stemonstrations-energy.html" TargetMode="Externa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4be04a4b2572425e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asa.gov/stemonstrations-energy.html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21FB192016B4DBC705AF906BB929B" ma:contentTypeVersion="14" ma:contentTypeDescription="Create a new document." ma:contentTypeScope="" ma:versionID="33abf2076ccd13555b3fffb31ad31479">
  <xsd:schema xmlns:xsd="http://www.w3.org/2001/XMLSchema" xmlns:xs="http://www.w3.org/2001/XMLSchema" xmlns:p="http://schemas.microsoft.com/office/2006/metadata/properties" xmlns:ns3="185ad172-241e-46eb-b06f-b9e9435fe3ab" xmlns:ns4="3ed67ec9-b64a-4b93-a027-d5f88b112957" targetNamespace="http://schemas.microsoft.com/office/2006/metadata/properties" ma:root="true" ma:fieldsID="3f7d6ccf5561eb82f289b9cf75380a9f" ns3:_="" ns4:_="">
    <xsd:import namespace="185ad172-241e-46eb-b06f-b9e9435fe3ab"/>
    <xsd:import namespace="3ed67ec9-b64a-4b93-a027-d5f88b1129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ad172-241e-46eb-b06f-b9e9435fe3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67ec9-b64a-4b93-a027-d5f88b112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11AD263-2045-4C68-9761-7452769A1B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5ad172-241e-46eb-b06f-b9e9435fe3ab"/>
    <ds:schemaRef ds:uri="3ed67ec9-b64a-4b93-a027-d5f88b112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28FE86-F6A3-4445-9421-90FE0C5EA8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3E5022-C55E-4C13-B12E-FCEC83AED36F}">
  <ds:schemaRefs>
    <ds:schemaRef ds:uri="185ad172-241e-46eb-b06f-b9e9435fe3ab"/>
    <ds:schemaRef ds:uri="http://purl.org/dc/terms/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3ed67ec9-b64a-4b93-a027-d5f88b112957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82ACD1CA-7C80-4FA3-8216-9B59C3092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832</Words>
  <Characters>474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5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bber band vehicle STEM olympiad</dc:title>
  <dc:subject/>
  <dc:creator>NSW Department of Education</dc:creator>
  <cp:keywords>Stage 4</cp:keywords>
  <dc:description/>
  <dcterms:created xsi:type="dcterms:W3CDTF">2021-09-16T05:01:00Z</dcterms:created>
  <dcterms:modified xsi:type="dcterms:W3CDTF">2021-09-16T05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21FB192016B4DBC705AF906BB929B</vt:lpwstr>
  </property>
</Properties>
</file>